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6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compcompcscsacscccasccasccompcompcompcompcompcompccompcomp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3-05-16T09:17:14Z</dcterms:created>
  <dcterms:modified xsi:type="dcterms:W3CDTF">2023-05-16T09:1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6 พฤษภาคม 2566 เวลา 14.10 น.</vt:lpwstr>
  </property>
  <property fmtid="{D5CDD505-2E9C-101B-9397-08002B2CF9AE}" pid="3" name="subtitle">
    <vt:lpwstr/>
  </property>
</Properties>
</file>